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2E517" w14:textId="77777777" w:rsidR="00D87A9B" w:rsidRPr="003974A8" w:rsidRDefault="003B6C95">
      <w:pPr>
        <w:jc w:val="center"/>
        <w:rPr>
          <w:rFonts w:eastAsia="TimesNewRomanPS-BoldMT"/>
          <w:b/>
          <w:sz w:val="28"/>
          <w:szCs w:val="28"/>
        </w:rPr>
      </w:pPr>
      <w:r w:rsidRPr="003974A8">
        <w:rPr>
          <w:rFonts w:eastAsia="TimesNewRomanPS-BoldMT"/>
          <w:b/>
          <w:sz w:val="28"/>
          <w:szCs w:val="28"/>
        </w:rPr>
        <w:t>Data Access Agreement for Participants</w:t>
      </w:r>
    </w:p>
    <w:p w14:paraId="4F52E518" w14:textId="77777777" w:rsidR="00D87A9B" w:rsidRPr="003974A8" w:rsidRDefault="00D87A9B">
      <w:pPr>
        <w:jc w:val="center"/>
        <w:rPr>
          <w:rFonts w:eastAsia="TimesNewRomanPS-BoldMT"/>
          <w:b/>
          <w:sz w:val="20"/>
        </w:rPr>
      </w:pPr>
    </w:p>
    <w:p w14:paraId="4F52E519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1. Definitions</w:t>
      </w:r>
    </w:p>
    <w:p w14:paraId="4F52E51A" w14:textId="40DD5361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-BoldMT"/>
          <w:b/>
          <w:sz w:val="20"/>
        </w:rPr>
        <w:t xml:space="preserve">* Data </w:t>
      </w:r>
      <w:r w:rsidRPr="003974A8">
        <w:rPr>
          <w:rFonts w:eastAsia="TimesNewRomanPSMT"/>
          <w:sz w:val="20"/>
        </w:rPr>
        <w:t>means all data downloaded from</w:t>
      </w:r>
      <w:r w:rsidR="00796498" w:rsidRPr="003974A8">
        <w:rPr>
          <w:rFonts w:eastAsia="TimesNewRomanPSMT"/>
          <w:sz w:val="20"/>
        </w:rPr>
        <w:t xml:space="preserve"> </w:t>
      </w:r>
      <w:r w:rsidRPr="003974A8">
        <w:rPr>
          <w:sz w:val="20"/>
        </w:rPr>
        <w:t xml:space="preserve">the </w:t>
      </w:r>
      <w:r w:rsidR="0015176D" w:rsidRPr="0015176D">
        <w:rPr>
          <w:sz w:val="20"/>
        </w:rPr>
        <w:t>Left Atrial and Scar Quantification &amp; Segmentation Challenge</w:t>
      </w:r>
      <w:r w:rsidR="0015176D">
        <w:rPr>
          <w:sz w:val="20"/>
        </w:rPr>
        <w:t xml:space="preserve"> </w:t>
      </w:r>
      <w:r w:rsidR="00066DEF" w:rsidRPr="003974A8">
        <w:rPr>
          <w:rFonts w:eastAsia="TimesNewRomanPSMT"/>
          <w:sz w:val="20"/>
        </w:rPr>
        <w:t>202</w:t>
      </w:r>
      <w:r w:rsidR="0015176D">
        <w:rPr>
          <w:rFonts w:eastAsia="TimesNewRomanPSMT"/>
          <w:sz w:val="20"/>
        </w:rPr>
        <w:t>2</w:t>
      </w:r>
      <w:r w:rsidR="00066DEF" w:rsidRPr="003974A8">
        <w:rPr>
          <w:rFonts w:eastAsia="TimesNewRomanPSMT"/>
          <w:sz w:val="20"/>
        </w:rPr>
        <w:t xml:space="preserve"> (</w:t>
      </w:r>
      <w:r w:rsidR="0015176D" w:rsidRPr="0015176D">
        <w:rPr>
          <w:rFonts w:eastAsia="TimesNewRomanPSMT"/>
          <w:sz w:val="20"/>
        </w:rPr>
        <w:t>LAScarQS</w:t>
      </w:r>
      <w:r w:rsidR="0015176D">
        <w:rPr>
          <w:rFonts w:eastAsia="TimesNewRomanPSMT"/>
          <w:sz w:val="20"/>
        </w:rPr>
        <w:t xml:space="preserve"> </w:t>
      </w:r>
      <w:r w:rsidR="00066DEF" w:rsidRPr="003974A8">
        <w:rPr>
          <w:rFonts w:eastAsia="TimesNewRomanPSMT"/>
          <w:sz w:val="20"/>
        </w:rPr>
        <w:t>202</w:t>
      </w:r>
      <w:r w:rsidR="0015176D">
        <w:rPr>
          <w:rFonts w:eastAsia="TimesNewRomanPSMT"/>
          <w:sz w:val="20"/>
        </w:rPr>
        <w:t>2</w:t>
      </w:r>
      <w:r w:rsidR="006316A9" w:rsidRPr="003974A8">
        <w:rPr>
          <w:rFonts w:eastAsia="TimesNewRomanPSMT"/>
          <w:sz w:val="20"/>
        </w:rPr>
        <w:t>).</w:t>
      </w:r>
    </w:p>
    <w:p w14:paraId="4F52E51B" w14:textId="77777777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-BoldMT"/>
          <w:b/>
          <w:sz w:val="20"/>
        </w:rPr>
        <w:t xml:space="preserve">* Recipient </w:t>
      </w:r>
      <w:r w:rsidRPr="003974A8">
        <w:rPr>
          <w:rFonts w:eastAsia="TimesNewRomanPSMT"/>
          <w:sz w:val="20"/>
        </w:rPr>
        <w:t>means a researcher who has previously completed this Data Access Agreement (Section 2) and has received acknowledgement of its acceptance.</w:t>
      </w:r>
    </w:p>
    <w:p w14:paraId="4F52E51C" w14:textId="77777777" w:rsidR="00D87A9B" w:rsidRPr="003974A8" w:rsidRDefault="00D87A9B">
      <w:pPr>
        <w:rPr>
          <w:rFonts w:eastAsia="TimesNewRomanPSMT"/>
          <w:sz w:val="20"/>
        </w:rPr>
      </w:pPr>
    </w:p>
    <w:p w14:paraId="4F52E51D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2. Recipient</w:t>
      </w:r>
    </w:p>
    <w:p w14:paraId="4F52E51E" w14:textId="29968085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>Please complete the following information for participant</w:t>
      </w:r>
      <w:r w:rsidR="00E862A3" w:rsidRPr="003974A8">
        <w:rPr>
          <w:rFonts w:eastAsia="TimesNewRomanPSMT"/>
          <w:sz w:val="20"/>
        </w:rPr>
        <w:t>s</w:t>
      </w:r>
      <w:r w:rsidRPr="003974A8">
        <w:rPr>
          <w:rFonts w:eastAsia="TimesNewRomanPSMT"/>
          <w:sz w:val="20"/>
        </w:rPr>
        <w:t xml:space="preserve"> processing the data at you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Institution</w:t>
      </w:r>
      <w:r w:rsidR="00180FF7" w:rsidRPr="003974A8">
        <w:rPr>
          <w:rFonts w:eastAsia="TimesNewRomanPSMT"/>
          <w:sz w:val="20"/>
        </w:rPr>
        <w:t>:</w:t>
      </w:r>
    </w:p>
    <w:p w14:paraId="4F52E51F" w14:textId="77777777" w:rsidR="00D87A9B" w:rsidRPr="003974A8" w:rsidRDefault="00D87A9B">
      <w:pPr>
        <w:rPr>
          <w:rFonts w:eastAsia="TimesNewRomanPSMT"/>
          <w:sz w:val="20"/>
        </w:rPr>
      </w:pPr>
    </w:p>
    <w:p w14:paraId="4F52E520" w14:textId="60440E91" w:rsidR="00D87A9B" w:rsidRPr="003974A8" w:rsidRDefault="005F3912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Print) </w:t>
      </w:r>
      <w:r w:rsidR="003B6C95" w:rsidRPr="003974A8">
        <w:rPr>
          <w:rFonts w:eastAsia="TimesNewRomanPS-BoldMT"/>
          <w:b/>
          <w:sz w:val="20"/>
        </w:rPr>
        <w:t>Name:</w:t>
      </w:r>
    </w:p>
    <w:p w14:paraId="1A07453D" w14:textId="6A0C133E" w:rsidR="00E54EE0" w:rsidRPr="003974A8" w:rsidRDefault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Email:</w:t>
      </w:r>
      <w:r w:rsidR="005F3912" w:rsidRPr="003974A8">
        <w:rPr>
          <w:rFonts w:eastAsia="TimesNewRomanPS-BoldMT"/>
          <w:b/>
          <w:sz w:val="20"/>
        </w:rPr>
        <w:t xml:space="preserve">                                Homepage(optional):</w:t>
      </w:r>
    </w:p>
    <w:p w14:paraId="4F52E522" w14:textId="7F011718" w:rsidR="00D87A9B" w:rsidRPr="003974A8" w:rsidRDefault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Affiliations</w:t>
      </w:r>
      <w:r w:rsidR="003B6C95" w:rsidRPr="003974A8">
        <w:rPr>
          <w:rFonts w:eastAsia="TimesNewRomanPS-BoldMT"/>
          <w:b/>
          <w:sz w:val="20"/>
        </w:rPr>
        <w:t>:</w:t>
      </w:r>
    </w:p>
    <w:p w14:paraId="18F8C146" w14:textId="54360E21" w:rsidR="00E54EE0" w:rsidRPr="003974A8" w:rsidRDefault="005F3912" w:rsidP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Handwritten) </w:t>
      </w:r>
      <w:r w:rsidR="003B6C95" w:rsidRPr="003974A8">
        <w:rPr>
          <w:rFonts w:eastAsia="TimesNewRomanPS-BoldMT"/>
          <w:b/>
          <w:sz w:val="20"/>
        </w:rPr>
        <w:t>Signature:</w:t>
      </w:r>
      <w:r w:rsidR="00E54EE0" w:rsidRPr="003974A8">
        <w:rPr>
          <w:rFonts w:eastAsia="TimesNewRomanPS-BoldMT"/>
          <w:b/>
          <w:sz w:val="20"/>
        </w:rPr>
        <w:t xml:space="preserve">                                            Date</w:t>
      </w:r>
    </w:p>
    <w:p w14:paraId="4F52E525" w14:textId="77777777" w:rsidR="00D87A9B" w:rsidRPr="003974A8" w:rsidRDefault="00D87A9B">
      <w:pPr>
        <w:rPr>
          <w:rFonts w:eastAsia="TimesNewRomanPS-ItalicMT"/>
          <w:b/>
          <w:bCs/>
          <w:i/>
          <w:sz w:val="20"/>
        </w:rPr>
      </w:pPr>
    </w:p>
    <w:p w14:paraId="4F52E526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3. Purpose</w:t>
      </w:r>
    </w:p>
    <w:p w14:paraId="4F52E527" w14:textId="60F23985" w:rsidR="00D87A9B" w:rsidRPr="003974A8" w:rsidRDefault="003B6C95" w:rsidP="00FA2F64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>The purpose of disseminating the Data is to perform a multi-institutional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analysis of a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 xml:space="preserve">database of anonymized clinical </w:t>
      </w:r>
      <w:r w:rsidR="00B07E3F">
        <w:rPr>
          <w:sz w:val="20"/>
        </w:rPr>
        <w:t>LGE MRIs</w:t>
      </w:r>
      <w:r w:rsidRPr="003974A8">
        <w:rPr>
          <w:rFonts w:eastAsia="TimesNewRomanPSMT"/>
          <w:sz w:val="20"/>
        </w:rPr>
        <w:t xml:space="preserve"> for </w:t>
      </w:r>
      <w:r w:rsidR="00B07E3F">
        <w:rPr>
          <w:rFonts w:eastAsia="TimesNewRomanPSMT"/>
          <w:sz w:val="20"/>
        </w:rPr>
        <w:t>left</w:t>
      </w:r>
      <w:r w:rsidR="00366D42">
        <w:rPr>
          <w:rFonts w:eastAsia="TimesNewRomanPSMT"/>
          <w:sz w:val="20"/>
        </w:rPr>
        <w:t xml:space="preserve"> atrial</w:t>
      </w:r>
      <w:r w:rsidR="007C13FE" w:rsidRPr="003974A8">
        <w:rPr>
          <w:rFonts w:eastAsia="TimesNewRomanPSMT"/>
          <w:sz w:val="20"/>
        </w:rPr>
        <w:t xml:space="preserve"> </w:t>
      </w:r>
      <w:r w:rsidR="00366D42">
        <w:rPr>
          <w:rFonts w:eastAsia="TimesNewRomanPSMT"/>
          <w:sz w:val="20"/>
        </w:rPr>
        <w:t>computing</w:t>
      </w:r>
      <w:r w:rsidRPr="003974A8">
        <w:rPr>
          <w:rFonts w:eastAsia="TimesNewRomanPSMT"/>
          <w:sz w:val="20"/>
        </w:rPr>
        <w:t xml:space="preserve">. </w:t>
      </w:r>
      <w:r w:rsidR="00FA2F64" w:rsidRPr="003974A8">
        <w:rPr>
          <w:rFonts w:eastAsia="TimesNewRomanPSMT"/>
          <w:sz w:val="20"/>
        </w:rPr>
        <w:t xml:space="preserve">This analysis is taking place in the context of the </w:t>
      </w:r>
      <w:r w:rsidR="00A975A0" w:rsidRPr="00A975A0">
        <w:rPr>
          <w:sz w:val="20"/>
        </w:rPr>
        <w:t>Left Atrial and Scar Quantification &amp; Segmentation Challenge</w:t>
      </w:r>
      <w:r w:rsidRPr="003974A8">
        <w:rPr>
          <w:rFonts w:eastAsia="TimesNewRomanPSMT"/>
          <w:sz w:val="20"/>
        </w:rPr>
        <w:t xml:space="preserve">. The data </w:t>
      </w:r>
      <w:r w:rsidR="00796498" w:rsidRPr="003974A8">
        <w:rPr>
          <w:rFonts w:eastAsia="TimesNewRomanPSMT"/>
          <w:sz w:val="20"/>
        </w:rPr>
        <w:t>are</w:t>
      </w:r>
      <w:r w:rsidRPr="003974A8">
        <w:rPr>
          <w:rFonts w:eastAsia="TimesNewRomanPSMT"/>
          <w:sz w:val="20"/>
        </w:rPr>
        <w:t xml:space="preserve"> downloaded for this sole purpose and cannot be used in anothe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context.</w:t>
      </w:r>
    </w:p>
    <w:p w14:paraId="4F52E528" w14:textId="77777777" w:rsidR="00D87A9B" w:rsidRPr="003974A8" w:rsidRDefault="00D87A9B">
      <w:pPr>
        <w:rPr>
          <w:rFonts w:eastAsia="TimesNewRomanPSMT"/>
          <w:sz w:val="20"/>
        </w:rPr>
      </w:pPr>
    </w:p>
    <w:p w14:paraId="4F52E529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4. Confidentiality</w:t>
      </w:r>
    </w:p>
    <w:p w14:paraId="4F52E52A" w14:textId="21E041F2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 xml:space="preserve">The Recipient(s) and the permanent </w:t>
      </w:r>
      <w:r w:rsidR="00096ECD" w:rsidRPr="003974A8">
        <w:rPr>
          <w:rFonts w:eastAsia="TimesNewRomanPSMT"/>
          <w:sz w:val="20"/>
        </w:rPr>
        <w:t>faculty</w:t>
      </w:r>
      <w:r w:rsidRPr="003974A8">
        <w:rPr>
          <w:rFonts w:eastAsia="TimesNewRomanPSMT"/>
          <w:sz w:val="20"/>
        </w:rPr>
        <w:t xml:space="preserve"> signing this document commit to not disseminate the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Data to any third party.</w:t>
      </w:r>
    </w:p>
    <w:p w14:paraId="4F52E52B" w14:textId="77777777" w:rsidR="00D87A9B" w:rsidRPr="003974A8" w:rsidRDefault="00D87A9B">
      <w:pPr>
        <w:rPr>
          <w:rFonts w:eastAsia="TimesNewRomanPSMT"/>
          <w:sz w:val="20"/>
        </w:rPr>
      </w:pPr>
    </w:p>
    <w:p w14:paraId="4F52E52C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5. Retention</w:t>
      </w:r>
    </w:p>
    <w:p w14:paraId="4F52E52D" w14:textId="04E26A8B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 xml:space="preserve">The Recipient(s) and the permanent </w:t>
      </w:r>
      <w:r w:rsidR="00096ECD" w:rsidRPr="003974A8">
        <w:rPr>
          <w:rFonts w:eastAsia="TimesNewRomanPSMT"/>
          <w:sz w:val="20"/>
        </w:rPr>
        <w:t xml:space="preserve">faculty </w:t>
      </w:r>
      <w:r w:rsidRPr="003974A8">
        <w:rPr>
          <w:rFonts w:eastAsia="TimesNewRomanPSMT"/>
          <w:sz w:val="20"/>
        </w:rPr>
        <w:t xml:space="preserve">signing this document commit to </w:t>
      </w:r>
      <w:r w:rsidR="007372CB">
        <w:rPr>
          <w:rFonts w:eastAsia="TimesNewRomanPSMT"/>
          <w:sz w:val="20"/>
        </w:rPr>
        <w:t>follow the d</w:t>
      </w:r>
      <w:r w:rsidR="007372CB" w:rsidRPr="007372CB">
        <w:rPr>
          <w:rFonts w:eastAsia="TimesNewRomanPSMT"/>
          <w:sz w:val="20"/>
        </w:rPr>
        <w:t>ata usage agreement</w:t>
      </w:r>
      <w:r w:rsidR="006B4031">
        <w:rPr>
          <w:rFonts w:eastAsia="TimesNewRomanPSMT"/>
          <w:sz w:val="20"/>
        </w:rPr>
        <w:t xml:space="preserve">, i.e., </w:t>
      </w:r>
      <w:hyperlink r:id="rId7" w:history="1">
        <w:r w:rsidR="00A77B49" w:rsidRPr="006B4031">
          <w:rPr>
            <w:rStyle w:val="a7"/>
            <w:rFonts w:eastAsia="TimesNewRomanPSMT"/>
            <w:sz w:val="20"/>
          </w:rPr>
          <w:t>CC BY NC ND</w:t>
        </w:r>
      </w:hyperlink>
      <w:r w:rsidRPr="003974A8">
        <w:rPr>
          <w:rFonts w:eastAsia="TimesNewRomanPSMT"/>
          <w:sz w:val="20"/>
        </w:rPr>
        <w:t>.</w:t>
      </w:r>
    </w:p>
    <w:p w14:paraId="4F52E52E" w14:textId="77777777" w:rsidR="00D87A9B" w:rsidRPr="003974A8" w:rsidRDefault="00D87A9B">
      <w:pPr>
        <w:rPr>
          <w:rFonts w:eastAsia="TimesNewRomanPSMT"/>
          <w:sz w:val="20"/>
        </w:rPr>
      </w:pPr>
    </w:p>
    <w:p w14:paraId="4F52E531" w14:textId="095A1DAC" w:rsidR="00D87A9B" w:rsidRPr="003974A8" w:rsidRDefault="003B6C95" w:rsidP="00D978AE">
      <w:pPr>
        <w:rPr>
          <w:rFonts w:eastAsia="TimesNewRomanPSMT"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 xml:space="preserve">6. </w:t>
      </w:r>
      <w:r w:rsidR="00344AB5" w:rsidRPr="003974A8">
        <w:rPr>
          <w:rFonts w:eastAsia="TimesNewRomanPS-ItalicMT"/>
          <w:b/>
          <w:bCs/>
          <w:i/>
          <w:sz w:val="20"/>
        </w:rPr>
        <w:t>Permanent faculty at the involved institution</w:t>
      </w:r>
      <w:r w:rsidRPr="003974A8">
        <w:rPr>
          <w:rFonts w:eastAsia="TimesNewRomanPS-ItalicMT"/>
          <w:b/>
          <w:bCs/>
          <w:i/>
          <w:sz w:val="20"/>
        </w:rPr>
        <w:t>.</w:t>
      </w:r>
      <w:r w:rsidRPr="003974A8">
        <w:rPr>
          <w:rFonts w:eastAsia="TimesNewRomanPS-ItalicMT"/>
          <w:i/>
          <w:sz w:val="20"/>
        </w:rPr>
        <w:t xml:space="preserve"> </w:t>
      </w:r>
      <w:r w:rsidRPr="003974A8">
        <w:rPr>
          <w:rFonts w:eastAsia="TimesNewRomanPSMT"/>
          <w:sz w:val="20"/>
        </w:rPr>
        <w:t>This person takes</w:t>
      </w:r>
      <w:r w:rsidR="00344AB5" w:rsidRPr="003974A8">
        <w:rPr>
          <w:rFonts w:eastAsia="TimesNewRomanPSMT"/>
          <w:sz w:val="20"/>
        </w:rPr>
        <w:t xml:space="preserve"> </w:t>
      </w:r>
      <w:r w:rsidRPr="003974A8">
        <w:rPr>
          <w:rFonts w:eastAsia="TimesNewRomanPSMT"/>
          <w:sz w:val="20"/>
        </w:rPr>
        <w:t>responsibility for all Recipients (Section 2) to respect the terms of this agreement at his/he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institution.</w:t>
      </w:r>
      <w:r w:rsidR="00D978AE" w:rsidRPr="003974A8">
        <w:rPr>
          <w:rFonts w:eastAsia="TimesNewRomanPSMT"/>
          <w:sz w:val="20"/>
        </w:rPr>
        <w:t xml:space="preserve"> Please complete the following information of </w:t>
      </w:r>
      <w:r w:rsidR="00D978AE" w:rsidRPr="003974A8">
        <w:rPr>
          <w:rFonts w:eastAsia="TimesNewRomanPSMT"/>
          <w:b/>
          <w:sz w:val="20"/>
        </w:rPr>
        <w:t>the permanent faculty</w:t>
      </w:r>
      <w:r w:rsidR="00D978AE" w:rsidRPr="003974A8">
        <w:rPr>
          <w:rFonts w:eastAsia="TimesNewRomanPSMT"/>
          <w:sz w:val="20"/>
        </w:rPr>
        <w:t xml:space="preserve"> at your institution:</w:t>
      </w:r>
    </w:p>
    <w:p w14:paraId="5F282659" w14:textId="77777777" w:rsidR="006316A9" w:rsidRPr="003974A8" w:rsidRDefault="006316A9">
      <w:pPr>
        <w:rPr>
          <w:rFonts w:eastAsia="TimesNewRomanPSMT"/>
          <w:sz w:val="20"/>
        </w:rPr>
      </w:pPr>
    </w:p>
    <w:p w14:paraId="3379BC48" w14:textId="06D40971" w:rsidR="006316A9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Print) Name:                         </w:t>
      </w:r>
      <w:r w:rsidR="002B155A">
        <w:rPr>
          <w:rFonts w:eastAsia="TimesNewRomanPS-BoldMT"/>
          <w:b/>
          <w:sz w:val="20"/>
        </w:rPr>
        <w:t xml:space="preserve"> </w:t>
      </w:r>
      <w:r w:rsidRPr="003974A8">
        <w:rPr>
          <w:rFonts w:eastAsia="TimesNewRomanPS-BoldMT"/>
          <w:b/>
          <w:sz w:val="20"/>
        </w:rPr>
        <w:t xml:space="preserve">Title/Position: </w:t>
      </w:r>
    </w:p>
    <w:p w14:paraId="4F52E532" w14:textId="066A1580" w:rsidR="00D87A9B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Email:                                Homepage(optional):</w:t>
      </w:r>
    </w:p>
    <w:p w14:paraId="2EC77D22" w14:textId="47073EB9" w:rsidR="006316A9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Affiliations: </w:t>
      </w:r>
    </w:p>
    <w:p w14:paraId="4F52E533" w14:textId="0D68EFF4" w:rsidR="00D87A9B" w:rsidRPr="003974A8" w:rsidRDefault="006316A9" w:rsidP="006A6FCA">
      <w:pPr>
        <w:jc w:val="left"/>
        <w:rPr>
          <w:rFonts w:eastAsia="TimesNewRomanPS-BoldMT"/>
          <w:b/>
          <w:sz w:val="24"/>
        </w:rPr>
      </w:pPr>
      <w:r w:rsidRPr="003974A8">
        <w:rPr>
          <w:rFonts w:eastAsia="TimesNewRomanPS-BoldMT"/>
          <w:b/>
          <w:sz w:val="20"/>
        </w:rPr>
        <w:t xml:space="preserve">(Handwritten) </w:t>
      </w:r>
      <w:r w:rsidR="006A6FCA" w:rsidRPr="003974A8">
        <w:rPr>
          <w:rFonts w:eastAsia="TimesNewRomanPS-BoldMT"/>
          <w:b/>
          <w:sz w:val="20"/>
        </w:rPr>
        <w:t>Signature</w:t>
      </w:r>
      <w:r w:rsidR="006A6FCA" w:rsidRPr="003974A8">
        <w:rPr>
          <w:rFonts w:eastAsiaTheme="minorEastAsia"/>
          <w:b/>
          <w:sz w:val="20"/>
        </w:rPr>
        <w:t>：</w:t>
      </w:r>
      <w:r w:rsidR="003B6C95" w:rsidRPr="003974A8">
        <w:rPr>
          <w:rFonts w:eastAsia="TimesNewRomanPS-BoldMT"/>
          <w:b/>
          <w:sz w:val="20"/>
        </w:rPr>
        <w:t xml:space="preserve">                        </w:t>
      </w:r>
      <w:r w:rsidRPr="003974A8">
        <w:rPr>
          <w:rFonts w:eastAsia="TimesNewRomanPS-BoldMT"/>
          <w:b/>
          <w:sz w:val="20"/>
        </w:rPr>
        <w:t xml:space="preserve">                     </w:t>
      </w:r>
      <w:r w:rsidR="006A6FCA" w:rsidRPr="003974A8">
        <w:rPr>
          <w:rFonts w:eastAsia="TimesNewRomanPS-BoldMT"/>
          <w:b/>
          <w:sz w:val="20"/>
        </w:rPr>
        <w:t>Dat</w:t>
      </w:r>
      <w:r w:rsidRPr="003974A8">
        <w:rPr>
          <w:rFonts w:eastAsia="TimesNewRomanPS-BoldMT"/>
          <w:b/>
          <w:sz w:val="20"/>
        </w:rPr>
        <w:t>e</w:t>
      </w:r>
    </w:p>
    <w:sectPr w:rsidR="00D87A9B" w:rsidRPr="003974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93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00615" w14:textId="77777777" w:rsidR="00B93003" w:rsidRDefault="00B93003" w:rsidP="00796498">
      <w:r>
        <w:separator/>
      </w:r>
    </w:p>
  </w:endnote>
  <w:endnote w:type="continuationSeparator" w:id="0">
    <w:p w14:paraId="2F6BBD9A" w14:textId="77777777" w:rsidR="00B93003" w:rsidRDefault="00B93003" w:rsidP="0079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SimSun"/>
    <w:charset w:val="00"/>
    <w:family w:val="swiss"/>
    <w:pitch w:val="default"/>
    <w:sig w:usb0="00000003" w:usb1="00000000" w:usb2="00000000" w:usb3="00000000" w:csb0="00000001" w:csb1="00000000"/>
  </w:font>
  <w:font w:name="TimesNewRomanPS-ItalicMT">
    <w:altName w:val="宋体"/>
    <w:charset w:val="86"/>
    <w:family w:val="auto"/>
    <w:pitch w:val="default"/>
    <w:sig w:usb0="00000000" w:usb1="00000000" w:usb2="00000000" w:usb3="00000000" w:csb0="00040000" w:csb1="00000000"/>
  </w:font>
  <w:font w:name="TimesNewRomanPSMT">
    <w:altName w:val="等线"/>
    <w:charset w:val="86"/>
    <w:family w:val="auto"/>
    <w:pitch w:val="default"/>
    <w:sig w:usb0="00000003" w:usb1="00000000" w:usb2="00000000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47A15" w14:textId="77777777" w:rsidR="005C3705" w:rsidRDefault="005C3705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2E539" w14:textId="174BD3FB" w:rsidR="00FD37A8" w:rsidRDefault="006A6FCA">
    <w:pPr>
      <w:pStyle w:val="a3"/>
    </w:pPr>
    <w:r w:rsidRPr="006A6FCA">
      <w:t xml:space="preserve">Please provide the version with the signatures including a permanent faculty, and email the signed e-copy to: </w:t>
    </w:r>
    <w:hyperlink r:id="rId1" w:history="1">
      <w:r w:rsidR="00624112" w:rsidRPr="00960ADA">
        <w:rPr>
          <w:rStyle w:val="a7"/>
        </w:rPr>
        <w:t>LAScarQS2022@outlook.com</w:t>
      </w:r>
    </w:hyperlink>
    <w:r w:rsidR="00A520F0">
      <w:t xml:space="preserve"> and CC to</w:t>
    </w:r>
    <w:hyperlink r:id="rId2" w:history="1">
      <w:r w:rsidR="00D92783" w:rsidRPr="00D92783">
        <w:t xml:space="preserve"> </w:t>
      </w:r>
      <w:r w:rsidR="00D92783" w:rsidRPr="00D92783">
        <w:rPr>
          <w:rStyle w:val="a7"/>
        </w:rPr>
        <w:t>LAScarQS2022</w:t>
      </w:r>
      <w:r w:rsidR="008E2A8B" w:rsidRPr="00960ADA">
        <w:rPr>
          <w:rStyle w:val="a7"/>
        </w:rPr>
        <w:t>@163.com</w:t>
      </w:r>
    </w:hyperlink>
    <w:r w:rsidR="006316A9"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4336C" w14:textId="77777777" w:rsidR="005C3705" w:rsidRDefault="005C3705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B9CD6" w14:textId="77777777" w:rsidR="00B93003" w:rsidRDefault="00B93003" w:rsidP="00796498">
      <w:r>
        <w:separator/>
      </w:r>
    </w:p>
  </w:footnote>
  <w:footnote w:type="continuationSeparator" w:id="0">
    <w:p w14:paraId="6D45E1A6" w14:textId="77777777" w:rsidR="00B93003" w:rsidRDefault="00B93003" w:rsidP="007964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FF719" w14:textId="77777777" w:rsidR="005C3705" w:rsidRDefault="005C370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65983" w14:textId="77777777" w:rsidR="005C3705" w:rsidRDefault="005C3705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05124" w14:textId="77777777" w:rsidR="005C3705" w:rsidRDefault="005C3705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zExMzI2MzAyNzNX0lEKTi0uzszPAykwrgUAyjWVcSwAAAA="/>
  </w:docVars>
  <w:rsids>
    <w:rsidRoot w:val="00172A27"/>
    <w:rsid w:val="00042711"/>
    <w:rsid w:val="00066DEF"/>
    <w:rsid w:val="00096ECD"/>
    <w:rsid w:val="000A489A"/>
    <w:rsid w:val="001017DF"/>
    <w:rsid w:val="00103321"/>
    <w:rsid w:val="0015176D"/>
    <w:rsid w:val="00161C49"/>
    <w:rsid w:val="00172A27"/>
    <w:rsid w:val="00180FF7"/>
    <w:rsid w:val="002026BA"/>
    <w:rsid w:val="002B0DF7"/>
    <w:rsid w:val="002B155A"/>
    <w:rsid w:val="00333C81"/>
    <w:rsid w:val="00344AB5"/>
    <w:rsid w:val="00366D42"/>
    <w:rsid w:val="003974A8"/>
    <w:rsid w:val="003B6C95"/>
    <w:rsid w:val="004164FD"/>
    <w:rsid w:val="00473B65"/>
    <w:rsid w:val="00486256"/>
    <w:rsid w:val="00580840"/>
    <w:rsid w:val="005C3705"/>
    <w:rsid w:val="005D0D3F"/>
    <w:rsid w:val="005F3912"/>
    <w:rsid w:val="00624112"/>
    <w:rsid w:val="00624E73"/>
    <w:rsid w:val="006316A9"/>
    <w:rsid w:val="006A6FCA"/>
    <w:rsid w:val="006B4031"/>
    <w:rsid w:val="006D50AD"/>
    <w:rsid w:val="007372CB"/>
    <w:rsid w:val="00796498"/>
    <w:rsid w:val="007C13FE"/>
    <w:rsid w:val="007D7153"/>
    <w:rsid w:val="008D4CB1"/>
    <w:rsid w:val="008E2A8B"/>
    <w:rsid w:val="00901064"/>
    <w:rsid w:val="009A361D"/>
    <w:rsid w:val="00A463AD"/>
    <w:rsid w:val="00A520F0"/>
    <w:rsid w:val="00A77B49"/>
    <w:rsid w:val="00A926CF"/>
    <w:rsid w:val="00A975A0"/>
    <w:rsid w:val="00B07E3F"/>
    <w:rsid w:val="00B93003"/>
    <w:rsid w:val="00BC2804"/>
    <w:rsid w:val="00C00A16"/>
    <w:rsid w:val="00C22542"/>
    <w:rsid w:val="00CE5559"/>
    <w:rsid w:val="00CE6A59"/>
    <w:rsid w:val="00D135F7"/>
    <w:rsid w:val="00D86A8D"/>
    <w:rsid w:val="00D87A9B"/>
    <w:rsid w:val="00D92783"/>
    <w:rsid w:val="00D978AE"/>
    <w:rsid w:val="00DE3BE7"/>
    <w:rsid w:val="00E54EE0"/>
    <w:rsid w:val="00E862A3"/>
    <w:rsid w:val="00F01B1F"/>
    <w:rsid w:val="00F05E8F"/>
    <w:rsid w:val="00F225CB"/>
    <w:rsid w:val="00FA2F64"/>
    <w:rsid w:val="00FD37A8"/>
    <w:rsid w:val="00FD7C71"/>
    <w:rsid w:val="01275062"/>
    <w:rsid w:val="03E2624B"/>
    <w:rsid w:val="213773C3"/>
    <w:rsid w:val="22F8531A"/>
    <w:rsid w:val="259565B1"/>
    <w:rsid w:val="29A3619A"/>
    <w:rsid w:val="325F4ED8"/>
    <w:rsid w:val="32D8240D"/>
    <w:rsid w:val="3DB00828"/>
    <w:rsid w:val="46044D18"/>
    <w:rsid w:val="5BD54974"/>
    <w:rsid w:val="69EF7B5E"/>
    <w:rsid w:val="70117358"/>
    <w:rsid w:val="78000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52E517"/>
  <w15:docId w15:val="{EE8CF7CB-1960-4CE0-AA9B-FF0D53D82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kern w:val="2"/>
      <w:sz w:val="18"/>
      <w:szCs w:val="18"/>
    </w:rPr>
  </w:style>
  <w:style w:type="character" w:styleId="a7">
    <w:name w:val="Hyperlink"/>
    <w:basedOn w:val="a0"/>
    <w:rsid w:val="00A520F0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D4CB1"/>
    <w:rPr>
      <w:color w:val="605E5C"/>
      <w:shd w:val="clear" w:color="auto" w:fill="E1DFDD"/>
    </w:rPr>
  </w:style>
  <w:style w:type="character" w:styleId="a9">
    <w:name w:val="FollowedHyperlink"/>
    <w:basedOn w:val="a0"/>
    <w:rsid w:val="006B403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lascarqs2022@163.com" TargetMode="External"/><Relationship Id="rId1" Type="http://schemas.openxmlformats.org/officeDocument/2006/relationships/hyperlink" Target="mailto:LAScarQS2022@outlook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2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iaolei</dc:creator>
  <cp:lastModifiedBy>Lei Li</cp:lastModifiedBy>
  <cp:revision>25</cp:revision>
  <cp:lastPrinted>2022-02-05T12:35:00Z</cp:lastPrinted>
  <dcterms:created xsi:type="dcterms:W3CDTF">2020-03-22T03:15:00Z</dcterms:created>
  <dcterms:modified xsi:type="dcterms:W3CDTF">2022-02-05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